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</w:t>
      </w:r>
      <w:proofErr w:type="spellStart"/>
      <w:r>
        <w:rPr>
          <w:rFonts w:eastAsiaTheme="minorEastAsia"/>
          <w:lang w:eastAsia="zh-CN"/>
        </w:rPr>
        <w:t>hashcat</w:t>
      </w:r>
      <w:proofErr w:type="spellEnd"/>
      <w:r>
        <w:rPr>
          <w:rFonts w:eastAsiaTheme="minorEastAsia"/>
          <w:lang w:eastAsia="zh-CN"/>
        </w:rPr>
        <w:t xml:space="preserve">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83DE1A8" w14:textId="77777777" w:rsidR="00F6419B" w:rsidRDefault="00F6419B" w:rsidP="00F6419B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35BC2A68" w14:textId="77777777" w:rsidR="00F6419B" w:rsidRDefault="00F6419B" w:rsidP="00B46C91">
      <w:pPr>
        <w:autoSpaceDE w:val="0"/>
        <w:autoSpaceDN w:val="0"/>
        <w:adjustRightInd w:val="0"/>
      </w:pP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sudo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dhclient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</w:t>
            </w:r>
            <w:proofErr w:type="spellStart"/>
            <w:r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proofErr w:type="spellStart"/>
            <w:r>
              <w:rPr>
                <w:rStyle w:val="Hyperlink"/>
                <w:lang w:eastAsia="en-US"/>
              </w:rPr>
              <w:t>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generate a random number, and so should they. Do not tell them what your random number is. Next calculate your A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lastRenderedPageBreak/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77777777" w:rsidR="00B46C91" w:rsidRDefault="00B46C91" w:rsidP="00B06C36">
            <w:pPr>
              <w:pStyle w:val="computer"/>
            </w:pPr>
            <w:r>
              <w:t xml:space="preserve">type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</w:t>
            </w:r>
            <w:proofErr w:type="gramStart"/>
            <w:r>
              <w:t>No]</w:t>
            </w:r>
            <w:proofErr w:type="gramEnd"/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B06C36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B06C36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B06C36"/>
          <w:p w14:paraId="3FE1A8F6" w14:textId="51B5F80A" w:rsidR="00F6419B" w:rsidRDefault="00F6419B" w:rsidP="00B06C36">
            <w:r>
              <w:t>To receive a file, you listen on a given port (such as Port 1234)</w:t>
            </w:r>
          </w:p>
          <w:p w14:paraId="32968135" w14:textId="52E789D2" w:rsidR="00F6419B" w:rsidRDefault="00F6419B" w:rsidP="00B06C36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</w:t>
            </w:r>
            <w:r w:rsidRPr="00F6419B">
              <w:rPr>
                <w:rStyle w:val="HTMLCode"/>
                <w:rFonts w:ascii="Lucida Console" w:hAnsi="Lucida Console"/>
              </w:rPr>
              <w:t>IP</w:t>
            </w:r>
            <w:r w:rsidRPr="00F6419B">
              <w:rPr>
                <w:rStyle w:val="HTMLCode"/>
                <w:rFonts w:ascii="Lucida Console" w:hAnsi="Lucida Console"/>
              </w:rPr>
              <w:t xml:space="preserve">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  <w:bookmarkStart w:id="0" w:name="_GoBack"/>
            <w:bookmarkEnd w:id="0"/>
          </w:p>
          <w:p w14:paraId="179F26A4" w14:textId="77777777" w:rsidR="00F6419B" w:rsidRDefault="00F6419B" w:rsidP="00B06C36"/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 xml:space="preserve">How long is the default </w:t>
            </w:r>
            <w:proofErr w:type="gramStart"/>
            <w:r>
              <w:t>key:</w:t>
            </w:r>
            <w:proofErr w:type="gramEnd"/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77777777" w:rsidR="00B46C91" w:rsidRDefault="00B46C91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6C2F68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6C2F68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5E913466" w:rsidR="00D059BA" w:rsidRPr="00DD4897" w:rsidRDefault="00DD4897" w:rsidP="00D059BA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6C2F68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lastRenderedPageBreak/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 xml:space="preserve">How does the number of hex characters relate to the length of the hash </w:t>
            </w:r>
            <w:proofErr w:type="gramStart"/>
            <w:r>
              <w:t>signature:</w:t>
            </w:r>
            <w:proofErr w:type="gramEnd"/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6C2F68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 xml:space="preserve">been </w:t>
            </w:r>
            <w:proofErr w:type="gramStart"/>
            <w:r w:rsidRPr="00A21925">
              <w:rPr>
                <w:noProof/>
              </w:rPr>
              <w:t>modified</w:t>
            </w:r>
            <w:r>
              <w:t>:</w:t>
            </w:r>
            <w:proofErr w:type="gramEnd"/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6C2F68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lastRenderedPageBreak/>
              <w:t>View the letters. Are they different?</w:t>
            </w:r>
          </w:p>
          <w:p w14:paraId="77760591" w14:textId="77777777" w:rsidR="00D059BA" w:rsidRDefault="00D059BA" w:rsidP="00D059BA">
            <w:r>
              <w:lastRenderedPageBreak/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  <w:tr w:rsidR="00D059BA" w14:paraId="1E62D55A" w14:textId="77777777" w:rsidTr="003E0F63">
        <w:tc>
          <w:tcPr>
            <w:tcW w:w="625" w:type="dxa"/>
          </w:tcPr>
          <w:p w14:paraId="796B340C" w14:textId="125BAC9E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lastRenderedPageBreak/>
              <w:t>7</w:t>
            </w:r>
          </w:p>
        </w:tc>
        <w:tc>
          <w:tcPr>
            <w:tcW w:w="6660" w:type="dxa"/>
          </w:tcPr>
          <w:p w14:paraId="1C315FFB" w14:textId="6147700C" w:rsidR="00E71C77" w:rsidRDefault="00E71C77" w:rsidP="00E71C7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download the following ZIP file and run the two programs, and run them in a command console:</w:t>
            </w:r>
          </w:p>
          <w:p w14:paraId="1FE85C8D" w14:textId="77777777" w:rsidR="00E71C77" w:rsidRDefault="00E71C77" w:rsidP="00D059BA">
            <w:pPr>
              <w:rPr>
                <w:rStyle w:val="Hyperlink"/>
                <w:lang w:eastAsia="en-US"/>
              </w:rPr>
            </w:pPr>
          </w:p>
          <w:p w14:paraId="4239759A" w14:textId="30335741" w:rsidR="00E71C77" w:rsidRPr="00E71C77" w:rsidRDefault="00E71C7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1C77">
              <w:rPr>
                <w:rStyle w:val="Hyperlink"/>
                <w:rFonts w:ascii="Lucida Console" w:hAnsi="Lucida Console"/>
                <w:lang w:eastAsia="en-US"/>
              </w:rPr>
              <w:t>http://asecuritysite.com/files01u.zip</w:t>
            </w:r>
          </w:p>
          <w:p w14:paraId="4359BAF2" w14:textId="77777777" w:rsidR="001968B9" w:rsidRDefault="001968B9" w:rsidP="00D059BA">
            <w:pPr>
              <w:rPr>
                <w:rFonts w:ascii="Lucida Console" w:hAnsi="Lucida Console"/>
                <w:lang w:eastAsia="en-US"/>
              </w:rPr>
            </w:pPr>
          </w:p>
          <w:p w14:paraId="6465A722" w14:textId="77777777" w:rsidR="001968B9" w:rsidRPr="001968B9" w:rsidRDefault="001968B9" w:rsidP="00D059BA">
            <w:pPr>
              <w:rPr>
                <w:lang w:eastAsia="en-US"/>
              </w:rPr>
            </w:pPr>
            <w:r w:rsidRPr="001968B9">
              <w:rPr>
                <w:lang w:eastAsia="en-US"/>
              </w:rPr>
              <w:t>Remember to use:</w:t>
            </w:r>
          </w:p>
          <w:p w14:paraId="18CA76FC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6980B067" w14:textId="7142A54A" w:rsidR="001968B9" w:rsidRPr="001968B9" w:rsidRDefault="001968B9" w:rsidP="00D059BA">
            <w:pPr>
              <w:rPr>
                <w:lang w:eastAsia="en-US"/>
              </w:rPr>
            </w:pPr>
            <w:r w:rsidRPr="00A21925">
              <w:rPr>
                <w:noProof/>
                <w:lang w:eastAsia="en-US"/>
              </w:rPr>
              <w:t>chmod</w:t>
            </w:r>
            <w:r w:rsidRPr="001968B9">
              <w:rPr>
                <w:lang w:eastAsia="en-US"/>
              </w:rPr>
              <w:t xml:space="preserve"> +x hello</w:t>
            </w:r>
          </w:p>
          <w:p w14:paraId="53F033D0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71176CE6" w14:textId="7F243F6F" w:rsidR="001968B9" w:rsidRPr="00E71C77" w:rsidRDefault="001968B9" w:rsidP="00D059BA">
            <w:pPr>
              <w:rPr>
                <w:rFonts w:ascii="Lucida Console" w:hAnsi="Lucida Console"/>
                <w:lang w:eastAsia="en-US"/>
              </w:rPr>
            </w:pPr>
            <w:r w:rsidRPr="001968B9">
              <w:rPr>
                <w:lang w:eastAsia="en-US"/>
              </w:rPr>
              <w:t>To change the file to make it an executable.</w:t>
            </w:r>
          </w:p>
        </w:tc>
        <w:tc>
          <w:tcPr>
            <w:tcW w:w="6660" w:type="dxa"/>
          </w:tcPr>
          <w:p w14:paraId="14047746" w14:textId="77777777" w:rsidR="00D059BA" w:rsidRDefault="00D059BA" w:rsidP="00D059BA">
            <w:r>
              <w:t>What do the programs do?</w:t>
            </w:r>
          </w:p>
          <w:p w14:paraId="33FDE814" w14:textId="77777777" w:rsidR="00D059BA" w:rsidRDefault="00D059BA" w:rsidP="00D059BA"/>
          <w:p w14:paraId="27054D7E" w14:textId="77777777" w:rsidR="00D059BA" w:rsidRDefault="00D059BA" w:rsidP="00D059BA"/>
          <w:p w14:paraId="02A72B9E" w14:textId="77777777" w:rsidR="00D059BA" w:rsidRDefault="00D059BA" w:rsidP="00D059BA">
            <w:r>
              <w:t>Now determine the MD5 signature for them. What can you observe from the result?</w:t>
            </w:r>
          </w:p>
          <w:p w14:paraId="17407205" w14:textId="117AAC26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6C2F68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</w:t>
            </w:r>
            <w:proofErr w:type="gramStart"/>
            <w:r w:rsidR="00CB7B14">
              <w:t>words</w:t>
            </w:r>
            <w:proofErr w:type="gramEnd"/>
            <w:r w:rsidR="00CB7B14">
              <w:t xml:space="preserve">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77777777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lastRenderedPageBreak/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3DF0F74" w14:textId="297F99E3" w:rsidR="00671452" w:rsidRDefault="00CF1EE0" w:rsidP="00096CB4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proofErr w:type="spellStart"/>
      <w:r w:rsidR="00671452" w:rsidRPr="00E71C77">
        <w:rPr>
          <w:b/>
          <w:lang w:eastAsia="en-US"/>
        </w:rPr>
        <w:t>Ophcrack</w:t>
      </w:r>
      <w:proofErr w:type="spellEnd"/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</w:t>
      </w:r>
      <w:proofErr w:type="spellStart"/>
      <w:r w:rsidR="00E71C77">
        <w:rPr>
          <w:lang w:eastAsia="en-US"/>
        </w:rPr>
        <w:t>rainbow_tables_xp_free</w:t>
      </w:r>
      <w:proofErr w:type="spellEnd"/>
      <w:r w:rsidR="00E71C77">
        <w:rPr>
          <w:lang w:eastAsia="en-US"/>
        </w:rPr>
        <w:t>)</w:t>
      </w:r>
      <w:r w:rsidR="00671452">
        <w:rPr>
          <w:lang w:eastAsia="en-US"/>
        </w:rPr>
        <w:t>.</w:t>
      </w:r>
    </w:p>
    <w:p w14:paraId="2FCE4243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613D062C" w14:textId="102081C6" w:rsidR="00F116DF" w:rsidRDefault="00F116DF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6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99B9C" w14:textId="77777777" w:rsidR="006C2F68" w:rsidRDefault="006C2F68" w:rsidP="00A84C9E">
      <w:r>
        <w:separator/>
      </w:r>
    </w:p>
  </w:endnote>
  <w:endnote w:type="continuationSeparator" w:id="0">
    <w:p w14:paraId="54788403" w14:textId="77777777" w:rsidR="006C2F68" w:rsidRDefault="006C2F68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C4BA2" w14:textId="77777777" w:rsidR="006C2F68" w:rsidRDefault="006C2F68" w:rsidP="00A84C9E">
      <w:r>
        <w:separator/>
      </w:r>
    </w:p>
  </w:footnote>
  <w:footnote w:type="continuationSeparator" w:id="0">
    <w:p w14:paraId="48332C0A" w14:textId="77777777" w:rsidR="006C2F68" w:rsidRDefault="006C2F68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A9A41-35AF-A640-9341-A892CDA75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460</Words>
  <Characters>832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9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7-10-09T06:50:00Z</cp:lastPrinted>
  <dcterms:created xsi:type="dcterms:W3CDTF">2019-10-11T10:42:00Z</dcterms:created>
  <dcterms:modified xsi:type="dcterms:W3CDTF">2019-10-13T18:57:00Z</dcterms:modified>
</cp:coreProperties>
</file>